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53D3F4" w14:textId="77777777" w:rsidR="00CA645A" w:rsidRPr="00201484" w:rsidRDefault="00CA645A" w:rsidP="00CA645A">
      <w:pPr>
        <w:rPr>
          <w:rFonts w:ascii="Times New Roman" w:hAnsi="Times New Roman" w:cs="Times New Roman"/>
        </w:rPr>
      </w:pPr>
      <w:r w:rsidRPr="00201484">
        <w:rPr>
          <w:rFonts w:ascii="Times New Roman" w:hAnsi="Times New Roman" w:cs="Times New Roman"/>
        </w:rPr>
        <w:t>Yifan Chen</w:t>
      </w:r>
    </w:p>
    <w:p w14:paraId="73311012" w14:textId="0DC3D1C9" w:rsidR="00CA645A" w:rsidRPr="00201484" w:rsidRDefault="00CA645A" w:rsidP="00CA645A">
      <w:pPr>
        <w:rPr>
          <w:rFonts w:ascii="Times New Roman" w:hAnsi="Times New Roman" w:cs="Times New Roman"/>
        </w:rPr>
      </w:pPr>
      <w:r w:rsidRPr="00201484">
        <w:rPr>
          <w:rFonts w:ascii="Times New Roman" w:hAnsi="Times New Roman" w:cs="Times New Roman"/>
        </w:rPr>
        <w:t xml:space="preserve">Master Student </w:t>
      </w:r>
    </w:p>
    <w:p w14:paraId="3C427FBF" w14:textId="77777777" w:rsidR="00CA645A" w:rsidRPr="00201484" w:rsidRDefault="00CA645A" w:rsidP="00CA645A">
      <w:pPr>
        <w:rPr>
          <w:rFonts w:ascii="Times New Roman" w:hAnsi="Times New Roman" w:cs="Times New Roman"/>
        </w:rPr>
      </w:pPr>
      <w:r w:rsidRPr="00201484">
        <w:rPr>
          <w:rFonts w:ascii="Times New Roman" w:hAnsi="Times New Roman" w:cs="Times New Roman"/>
        </w:rPr>
        <w:t>Department of Computer Science and Technology, Ocean University of China.</w:t>
      </w:r>
    </w:p>
    <w:p w14:paraId="5E2B89F1" w14:textId="2C7A6895" w:rsidR="00CA645A" w:rsidRPr="00201484" w:rsidRDefault="00CA645A" w:rsidP="00CA645A">
      <w:pPr>
        <w:rPr>
          <w:rFonts w:ascii="Times New Roman" w:hAnsi="Times New Roman" w:cs="Times New Roman"/>
        </w:rPr>
      </w:pPr>
      <w:r w:rsidRPr="00201484">
        <w:rPr>
          <w:rFonts w:ascii="Times New Roman" w:hAnsi="Times New Roman" w:cs="Times New Roman"/>
        </w:rPr>
        <w:t>Email: 531243991@qq.com</w:t>
      </w:r>
    </w:p>
    <w:p w14:paraId="4757CE4C" w14:textId="77777777" w:rsidR="00CA645A" w:rsidRPr="00201484" w:rsidRDefault="00CA645A" w:rsidP="00CA645A">
      <w:pPr>
        <w:rPr>
          <w:rFonts w:ascii="Times New Roman" w:hAnsi="Times New Roman" w:cs="Times New Roman"/>
        </w:rPr>
      </w:pPr>
    </w:p>
    <w:p w14:paraId="0E921B18" w14:textId="77777777" w:rsidR="00CA645A" w:rsidRPr="00201484" w:rsidRDefault="00CA645A" w:rsidP="00CA645A">
      <w:pPr>
        <w:rPr>
          <w:rFonts w:ascii="Times New Roman" w:hAnsi="Times New Roman" w:cs="Times New Roman"/>
        </w:rPr>
      </w:pPr>
      <w:r w:rsidRPr="00201484">
        <w:rPr>
          <w:rFonts w:ascii="Times New Roman" w:hAnsi="Times New Roman" w:cs="Times New Roman"/>
        </w:rPr>
        <w:t>About Me</w:t>
      </w:r>
    </w:p>
    <w:p w14:paraId="364243CC" w14:textId="50D70C25" w:rsidR="00CA645A" w:rsidRPr="00201484" w:rsidRDefault="00CA645A" w:rsidP="00CA645A">
      <w:pPr>
        <w:rPr>
          <w:rFonts w:ascii="Times New Roman" w:hAnsi="Times New Roman" w:cs="Times New Roman"/>
        </w:rPr>
      </w:pPr>
      <w:r w:rsidRPr="00201484">
        <w:rPr>
          <w:rFonts w:ascii="Times New Roman" w:hAnsi="Times New Roman" w:cs="Times New Roman"/>
        </w:rPr>
        <w:t>I am a second-year master student in the Department of Computer Science and Technology, Ocean University of China, advised by Professor Zhong. I obtained my bachelor degree (</w:t>
      </w:r>
      <w:r w:rsidR="004477A7" w:rsidRPr="00201484">
        <w:rPr>
          <w:rFonts w:ascii="Times New Roman" w:hAnsi="Times New Roman" w:cs="Times New Roman"/>
        </w:rPr>
        <w:t>201</w:t>
      </w:r>
      <w:r w:rsidR="0087781F">
        <w:rPr>
          <w:rFonts w:ascii="Times New Roman" w:hAnsi="Times New Roman" w:cs="Times New Roman"/>
        </w:rPr>
        <w:t>9</w:t>
      </w:r>
      <w:bookmarkStart w:id="0" w:name="_GoBack"/>
      <w:bookmarkEnd w:id="0"/>
      <w:r w:rsidRPr="00201484">
        <w:rPr>
          <w:rFonts w:ascii="Times New Roman" w:hAnsi="Times New Roman" w:cs="Times New Roman"/>
        </w:rPr>
        <w:t xml:space="preserve">) in </w:t>
      </w:r>
      <w:proofErr w:type="spellStart"/>
      <w:r w:rsidR="004477A7" w:rsidRPr="00201484">
        <w:rPr>
          <w:rFonts w:ascii="Times New Roman" w:hAnsi="Times New Roman" w:cs="Times New Roman"/>
        </w:rPr>
        <w:t>Yanshan</w:t>
      </w:r>
      <w:proofErr w:type="spellEnd"/>
      <w:r w:rsidR="004477A7" w:rsidRPr="00201484">
        <w:rPr>
          <w:rFonts w:ascii="Times New Roman" w:hAnsi="Times New Roman" w:cs="Times New Roman"/>
        </w:rPr>
        <w:t xml:space="preserve"> </w:t>
      </w:r>
      <w:r w:rsidRPr="00201484">
        <w:rPr>
          <w:rFonts w:ascii="Times New Roman" w:hAnsi="Times New Roman" w:cs="Times New Roman"/>
        </w:rPr>
        <w:t>University.</w:t>
      </w:r>
    </w:p>
    <w:p w14:paraId="4A6CF613" w14:textId="51290161" w:rsidR="00CA645A" w:rsidRPr="00201484" w:rsidRDefault="00CA645A" w:rsidP="00CA645A">
      <w:pPr>
        <w:rPr>
          <w:rFonts w:ascii="Times New Roman" w:hAnsi="Times New Roman" w:cs="Times New Roman"/>
        </w:rPr>
      </w:pPr>
    </w:p>
    <w:p w14:paraId="2D26D535" w14:textId="608AF52B" w:rsidR="00CA645A" w:rsidRPr="00201484" w:rsidRDefault="00CA645A" w:rsidP="00CA645A">
      <w:pPr>
        <w:rPr>
          <w:rFonts w:ascii="Times New Roman" w:hAnsi="Times New Roman" w:cs="Times New Roman"/>
        </w:rPr>
      </w:pPr>
      <w:r w:rsidRPr="00201484">
        <w:rPr>
          <w:rFonts w:ascii="Times New Roman" w:hAnsi="Times New Roman" w:cs="Times New Roman"/>
        </w:rPr>
        <w:t>Research direction</w:t>
      </w:r>
    </w:p>
    <w:p w14:paraId="4DEC6915" w14:textId="2177A885" w:rsidR="00CA645A" w:rsidRPr="00201484" w:rsidRDefault="00C91865" w:rsidP="00CA645A">
      <w:pPr>
        <w:rPr>
          <w:rFonts w:ascii="Times New Roman" w:hAnsi="Times New Roman" w:cs="Times New Roman"/>
        </w:rPr>
      </w:pPr>
      <w:r w:rsidRPr="00201484">
        <w:rPr>
          <w:rFonts w:ascii="Times New Roman" w:hAnsi="Times New Roman" w:cs="Times New Roman"/>
        </w:rPr>
        <w:t>Interpretability of deep learning</w:t>
      </w:r>
    </w:p>
    <w:sectPr w:rsidR="00CA645A" w:rsidRPr="0020148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EDF7FA" w14:textId="77777777" w:rsidR="006A2772" w:rsidRDefault="006A2772" w:rsidP="0087781F">
      <w:r>
        <w:separator/>
      </w:r>
    </w:p>
  </w:endnote>
  <w:endnote w:type="continuationSeparator" w:id="0">
    <w:p w14:paraId="40B81EF3" w14:textId="77777777" w:rsidR="006A2772" w:rsidRDefault="006A2772" w:rsidP="008778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E0AAAA" w14:textId="77777777" w:rsidR="006A2772" w:rsidRDefault="006A2772" w:rsidP="0087781F">
      <w:r>
        <w:separator/>
      </w:r>
    </w:p>
  </w:footnote>
  <w:footnote w:type="continuationSeparator" w:id="0">
    <w:p w14:paraId="6FF1F390" w14:textId="77777777" w:rsidR="006A2772" w:rsidRDefault="006A2772" w:rsidP="008778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2MDG0MLMwMTczNzdR0lEKTi0uzszPAykwrAUAAVbzXSwAAAA="/>
  </w:docVars>
  <w:rsids>
    <w:rsidRoot w:val="0099133C"/>
    <w:rsid w:val="00052E8C"/>
    <w:rsid w:val="00201484"/>
    <w:rsid w:val="004477A7"/>
    <w:rsid w:val="006A2772"/>
    <w:rsid w:val="00750F3E"/>
    <w:rsid w:val="00772264"/>
    <w:rsid w:val="0087781F"/>
    <w:rsid w:val="0099133C"/>
    <w:rsid w:val="00BC1C09"/>
    <w:rsid w:val="00C91865"/>
    <w:rsid w:val="00CA645A"/>
    <w:rsid w:val="00E161C7"/>
    <w:rsid w:val="00FE5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BCEA04"/>
  <w15:chartTrackingRefBased/>
  <w15:docId w15:val="{FC4654B8-C4E5-4A82-ABD3-AB8828864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778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7781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778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7781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fan Chen</dc:creator>
  <cp:keywords/>
  <dc:description/>
  <cp:lastModifiedBy>OUC</cp:lastModifiedBy>
  <cp:revision>94</cp:revision>
  <dcterms:created xsi:type="dcterms:W3CDTF">2020-12-14T01:49:00Z</dcterms:created>
  <dcterms:modified xsi:type="dcterms:W3CDTF">2020-12-14T02:26:00Z</dcterms:modified>
</cp:coreProperties>
</file>